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3"/>
        <w:gridCol w:w="1112"/>
        <w:gridCol w:w="2509"/>
        <w:gridCol w:w="2229"/>
        <w:gridCol w:w="1030"/>
        <w:gridCol w:w="1359"/>
      </w:tblGrid>
      <w:tr w:rsidR="008C6211" w:rsidRPr="00D30416" w14:paraId="789A1D9A" w14:textId="77777777" w:rsidTr="005F3EA2">
        <w:trPr>
          <w:trHeight w:val="699"/>
        </w:trPr>
        <w:tc>
          <w:tcPr>
            <w:tcW w:w="2115" w:type="dxa"/>
            <w:gridSpan w:val="2"/>
          </w:tcPr>
          <w:p w14:paraId="48DE1195" w14:textId="77777777" w:rsidR="008C6211" w:rsidRPr="00D30416" w:rsidRDefault="008C621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ubject Code :</w:t>
            </w:r>
            <w:r w:rsidR="00000B38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09" w:type="dxa"/>
          </w:tcPr>
          <w:p w14:paraId="0A554F48" w14:textId="77777777" w:rsidR="008C6211" w:rsidRPr="00D30416" w:rsidRDefault="00805A1F" w:rsidP="005E092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</w:t>
            </w:r>
            <w:r w:rsidR="005E092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tificial Intelligence</w:t>
            </w: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for </w:t>
            </w:r>
            <w:r w:rsidR="00500E30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eginners</w:t>
            </w:r>
          </w:p>
        </w:tc>
        <w:tc>
          <w:tcPr>
            <w:tcW w:w="4618" w:type="dxa"/>
            <w:gridSpan w:val="3"/>
          </w:tcPr>
          <w:p w14:paraId="05CF41F2" w14:textId="77777777" w:rsidR="008C6211" w:rsidRPr="00D30416" w:rsidRDefault="008C6211" w:rsidP="008C6211">
            <w:pPr>
              <w:ind w:hanging="142"/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                                  L, </w:t>
            </w:r>
            <w:r w:rsidR="004E25B6"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 </w:t>
            </w:r>
            <w:r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>T,</w:t>
            </w:r>
            <w:r w:rsidR="004E25B6"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 </w:t>
            </w:r>
            <w:r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P, </w:t>
            </w:r>
            <w:r w:rsidR="004E25B6"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 </w:t>
            </w:r>
            <w:r w:rsidRPr="00D30416">
              <w:rPr>
                <w:rFonts w:ascii="Times New Roman" w:hAnsi="Times New Roman" w:cs="Times New Roman"/>
                <w:b/>
                <w:color w:val="4F81BD"/>
                <w:sz w:val="24"/>
                <w:szCs w:val="24"/>
              </w:rPr>
              <w:t xml:space="preserve">J, C </w:t>
            </w:r>
            <w:r w:rsidRPr="00D30416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</w:t>
            </w:r>
          </w:p>
          <w:p w14:paraId="7B218AA5" w14:textId="77777777" w:rsidR="008C6211" w:rsidRPr="00D30416" w:rsidRDefault="008C6211" w:rsidP="008C62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                              </w:t>
            </w:r>
            <w:r w:rsidR="006C2E65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 3 </w:t>
            </w:r>
            <w:r w:rsidRPr="00D30416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>,  0,</w:t>
            </w:r>
            <w:r w:rsidR="006C2E65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 </w:t>
            </w:r>
            <w:r w:rsidR="00895B50" w:rsidRPr="00D30416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 0</w:t>
            </w:r>
            <w:r w:rsidRPr="00D30416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 xml:space="preserve">,  </w:t>
            </w:r>
            <w:r w:rsidR="006C2E65">
              <w:rPr>
                <w:rFonts w:ascii="Times New Roman" w:hAnsi="Times New Roman" w:cs="Times New Roman"/>
                <w:b/>
                <w:color w:val="943634"/>
                <w:sz w:val="24"/>
                <w:szCs w:val="24"/>
              </w:rPr>
              <w:t>0,  3</w:t>
            </w:r>
          </w:p>
          <w:p w14:paraId="50D0E2D0" w14:textId="77777777" w:rsidR="008C6211" w:rsidRPr="00D30416" w:rsidRDefault="008C621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C6211" w:rsidRPr="00D30416" w14:paraId="6F1F0602" w14:textId="77777777" w:rsidTr="005F3EA2">
        <w:tc>
          <w:tcPr>
            <w:tcW w:w="2115" w:type="dxa"/>
            <w:gridSpan w:val="2"/>
          </w:tcPr>
          <w:p w14:paraId="4B6E8731" w14:textId="77777777" w:rsidR="008C6211" w:rsidRPr="00D30416" w:rsidRDefault="008C621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amble</w:t>
            </w:r>
          </w:p>
        </w:tc>
        <w:tc>
          <w:tcPr>
            <w:tcW w:w="7127" w:type="dxa"/>
            <w:gridSpan w:val="4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911"/>
            </w:tblGrid>
            <w:tr w:rsidR="008C6211" w:rsidRPr="00D30416" w14:paraId="007B8B7E" w14:textId="77777777">
              <w:trPr>
                <w:trHeight w:val="247"/>
              </w:trPr>
              <w:tc>
                <w:tcPr>
                  <w:tcW w:w="0" w:type="auto"/>
                </w:tcPr>
                <w:p w14:paraId="6A455284" w14:textId="77777777" w:rsidR="003422CE" w:rsidRPr="00D30416" w:rsidRDefault="008C6211" w:rsidP="00805A1F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D30416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The course deals with </w:t>
                  </w:r>
                  <w:r w:rsidR="00805A1F" w:rsidRPr="00D30416">
                    <w:rPr>
                      <w:rFonts w:ascii="Times New Roman" w:hAnsi="Times New Roman" w:cs="Times New Roman"/>
                      <w:sz w:val="24"/>
                      <w:szCs w:val="24"/>
                    </w:rPr>
                    <w:t>use cases and applications of AI, understand AI concepts and terms like machine learning, deep learning and neural networks.</w:t>
                  </w:r>
                </w:p>
              </w:tc>
            </w:tr>
          </w:tbl>
          <w:p w14:paraId="1EA305B7" w14:textId="77777777" w:rsidR="008C6211" w:rsidRPr="00D30416" w:rsidRDefault="008C621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F4C81" w:rsidRPr="00D30416" w14:paraId="4C059F77" w14:textId="77777777" w:rsidTr="005F3EA2">
        <w:tc>
          <w:tcPr>
            <w:tcW w:w="2115" w:type="dxa"/>
            <w:gridSpan w:val="2"/>
          </w:tcPr>
          <w:p w14:paraId="14367FD7" w14:textId="77777777" w:rsidR="007F4C81" w:rsidRPr="00D30416" w:rsidRDefault="007F4C8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bjectives</w:t>
            </w:r>
          </w:p>
        </w:tc>
        <w:tc>
          <w:tcPr>
            <w:tcW w:w="7127" w:type="dxa"/>
            <w:gridSpan w:val="4"/>
          </w:tcPr>
          <w:p w14:paraId="09D315C7" w14:textId="77777777" w:rsidR="005C7E19" w:rsidRPr="00D30416" w:rsidRDefault="005C7E19" w:rsidP="007F4C81">
            <w:pPr>
              <w:pStyle w:val="Default"/>
              <w:jc w:val="both"/>
              <w:rPr>
                <w:color w:val="auto"/>
              </w:rPr>
            </w:pPr>
            <w:r w:rsidRPr="00D30416">
              <w:rPr>
                <w:color w:val="auto"/>
              </w:rPr>
              <w:t xml:space="preserve">The objective of this course is to </w:t>
            </w:r>
          </w:p>
          <w:p w14:paraId="01F72F64" w14:textId="77777777" w:rsidR="00932757" w:rsidRPr="00D30416" w:rsidRDefault="00932757" w:rsidP="007F4C81">
            <w:pPr>
              <w:pStyle w:val="Default"/>
              <w:jc w:val="both"/>
              <w:rPr>
                <w:color w:val="auto"/>
              </w:rPr>
            </w:pPr>
          </w:p>
          <w:p w14:paraId="02E1B65F" w14:textId="77777777" w:rsidR="005C7E19" w:rsidRPr="00D30416" w:rsidRDefault="005C7E19" w:rsidP="005C7E19">
            <w:pPr>
              <w:pStyle w:val="Default"/>
              <w:numPr>
                <w:ilvl w:val="0"/>
                <w:numId w:val="18"/>
              </w:numPr>
              <w:jc w:val="both"/>
              <w:rPr>
                <w:color w:val="auto"/>
              </w:rPr>
            </w:pPr>
            <w:r w:rsidRPr="00D30416">
              <w:rPr>
                <w:color w:val="auto"/>
              </w:rPr>
              <w:t>F</w:t>
            </w:r>
            <w:r w:rsidR="007F4C81" w:rsidRPr="00D30416">
              <w:rPr>
                <w:color w:val="auto"/>
              </w:rPr>
              <w:t xml:space="preserve">amiliarize students with Artificial Intelligence principles and techniques </w:t>
            </w:r>
          </w:p>
          <w:p w14:paraId="281DFFFB" w14:textId="77777777" w:rsidR="005C7E19" w:rsidRPr="00D30416" w:rsidRDefault="005C7E19" w:rsidP="005C7E19">
            <w:pPr>
              <w:pStyle w:val="Default"/>
              <w:numPr>
                <w:ilvl w:val="0"/>
                <w:numId w:val="18"/>
              </w:numPr>
              <w:jc w:val="both"/>
              <w:rPr>
                <w:color w:val="auto"/>
              </w:rPr>
            </w:pPr>
            <w:r w:rsidRPr="00D30416">
              <w:rPr>
                <w:color w:val="auto"/>
              </w:rPr>
              <w:t>I</w:t>
            </w:r>
            <w:r w:rsidR="00E37E65" w:rsidRPr="00D30416">
              <w:rPr>
                <w:color w:val="auto"/>
              </w:rPr>
              <w:t>ntroduce</w:t>
            </w:r>
            <w:r w:rsidR="007F4C81" w:rsidRPr="00D30416">
              <w:rPr>
                <w:color w:val="auto"/>
              </w:rPr>
              <w:t xml:space="preserve"> </w:t>
            </w:r>
            <w:r w:rsidRPr="00D30416">
              <w:rPr>
                <w:color w:val="auto"/>
              </w:rPr>
              <w:t xml:space="preserve">the </w:t>
            </w:r>
            <w:r w:rsidR="007F4C81" w:rsidRPr="00D30416">
              <w:rPr>
                <w:color w:val="auto"/>
              </w:rPr>
              <w:t xml:space="preserve">facts </w:t>
            </w:r>
            <w:r w:rsidR="009C052B" w:rsidRPr="00D30416">
              <w:rPr>
                <w:color w:val="auto"/>
              </w:rPr>
              <w:t xml:space="preserve">of </w:t>
            </w:r>
            <w:r w:rsidR="007F4C81" w:rsidRPr="00D30416">
              <w:rPr>
                <w:color w:val="auto"/>
              </w:rPr>
              <w:t>computationa</w:t>
            </w:r>
            <w:r w:rsidRPr="00D30416">
              <w:rPr>
                <w:color w:val="auto"/>
              </w:rPr>
              <w:t>l model and their applications</w:t>
            </w:r>
          </w:p>
          <w:p w14:paraId="21F203C4" w14:textId="77777777" w:rsidR="007F4C81" w:rsidRPr="00D30416" w:rsidRDefault="005C7E19" w:rsidP="005C7E19">
            <w:pPr>
              <w:pStyle w:val="Default"/>
              <w:numPr>
                <w:ilvl w:val="0"/>
                <w:numId w:val="18"/>
              </w:numPr>
              <w:jc w:val="both"/>
              <w:rPr>
                <w:color w:val="auto"/>
              </w:rPr>
            </w:pPr>
            <w:r w:rsidRPr="00D30416">
              <w:t xml:space="preserve">Explore </w:t>
            </w:r>
            <w:r w:rsidR="007F4C81" w:rsidRPr="00D30416">
              <w:t>problem-solving paradigms, search methodologies and learning algorithms</w:t>
            </w:r>
          </w:p>
          <w:p w14:paraId="5C874241" w14:textId="77777777" w:rsidR="007F4C81" w:rsidRPr="00D30416" w:rsidRDefault="007F4C8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7F4C81" w:rsidRPr="00D30416" w14:paraId="6015D1F0" w14:textId="77777777" w:rsidTr="005F3EA2">
        <w:tc>
          <w:tcPr>
            <w:tcW w:w="2115" w:type="dxa"/>
            <w:gridSpan w:val="2"/>
          </w:tcPr>
          <w:p w14:paraId="0EC368A2" w14:textId="77777777" w:rsidR="007F4C81" w:rsidRPr="00D30416" w:rsidRDefault="00D228DB" w:rsidP="007F4C8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</w:t>
            </w:r>
            <w:r w:rsidR="007F4C81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Outcome</w:t>
            </w:r>
          </w:p>
          <w:p w14:paraId="7991BE81" w14:textId="77777777" w:rsidR="007F4C81" w:rsidRPr="00D30416" w:rsidRDefault="007F4C81" w:rsidP="00FB215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27" w:type="dxa"/>
            <w:gridSpan w:val="4"/>
          </w:tcPr>
          <w:p w14:paraId="674648C8" w14:textId="77777777" w:rsidR="007F4C81" w:rsidRPr="00D30416" w:rsidRDefault="007F4C81" w:rsidP="007F4C81">
            <w:pPr>
              <w:spacing w:beforeAutospacing="1" w:afterAutospacing="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sz w:val="24"/>
                <w:szCs w:val="24"/>
              </w:rPr>
              <w:t xml:space="preserve">After successfully completing the course the student should be able to </w:t>
            </w:r>
          </w:p>
          <w:p w14:paraId="0E630C7B" w14:textId="77777777" w:rsidR="000773E8" w:rsidRPr="00D30416" w:rsidRDefault="000773E8" w:rsidP="000773E8">
            <w:pPr>
              <w:pStyle w:val="ListParagraph"/>
              <w:numPr>
                <w:ilvl w:val="0"/>
                <w:numId w:val="6"/>
              </w:numPr>
              <w:spacing w:beforeAutospacing="1" w:afterAutospacing="1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Characterize different types of AI environments, transform a given real world problem to state space problem, understand and identify the stages and issues in the development expert system</w:t>
            </w:r>
          </w:p>
          <w:p w14:paraId="08E28CC6" w14:textId="77777777" w:rsidR="000773E8" w:rsidRPr="00D30416" w:rsidRDefault="000773E8" w:rsidP="000773E8">
            <w:pPr>
              <w:pStyle w:val="ListParagraph"/>
              <w:numPr>
                <w:ilvl w:val="0"/>
                <w:numId w:val="6"/>
              </w:numPr>
              <w:spacing w:beforeAutospacing="1" w:afterAutospacing="1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Apply differen</w:t>
            </w:r>
            <w:r w:rsidR="005B52CB"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t searching algorithms</w:t>
            </w:r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 xml:space="preserve"> and heuristic methodologies to reach the goal in state-space problems.</w:t>
            </w:r>
          </w:p>
          <w:p w14:paraId="763F4358" w14:textId="77777777" w:rsidR="007F4C81" w:rsidRPr="00D30416" w:rsidRDefault="000773E8" w:rsidP="000773E8">
            <w:pPr>
              <w:pStyle w:val="ListParagraph"/>
              <w:numPr>
                <w:ilvl w:val="0"/>
                <w:numId w:val="6"/>
              </w:numPr>
              <w:spacing w:beforeAutospacing="1" w:afterAutospacing="1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Formulate a given real world problem formally using different knowledge representation methods and draw inferences from it.</w:t>
            </w:r>
          </w:p>
          <w:p w14:paraId="740788BE" w14:textId="77777777" w:rsidR="000274C2" w:rsidRPr="00D30416" w:rsidRDefault="000274C2" w:rsidP="000773E8">
            <w:pPr>
              <w:pStyle w:val="ListParagraph"/>
              <w:numPr>
                <w:ilvl w:val="0"/>
                <w:numId w:val="6"/>
              </w:numPr>
              <w:spacing w:beforeAutospacing="1" w:afterAutospacing="1"/>
              <w:jc w:val="both"/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 xml:space="preserve">Implement appropriate searching strategies for few </w:t>
            </w:r>
            <w:proofErr w:type="gramStart"/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>real world</w:t>
            </w:r>
            <w:proofErr w:type="gramEnd"/>
            <w:r w:rsidRPr="00D30416">
              <w:rPr>
                <w:rFonts w:ascii="Times New Roman" w:eastAsia="Calibri" w:hAnsi="Times New Roman" w:cs="Times New Roman"/>
                <w:color w:val="000000"/>
                <w:sz w:val="24"/>
                <w:szCs w:val="24"/>
                <w:lang w:val="en-US"/>
              </w:rPr>
              <w:t xml:space="preserve"> environments. </w:t>
            </w:r>
          </w:p>
        </w:tc>
      </w:tr>
      <w:tr w:rsidR="008D7539" w:rsidRPr="00D30416" w14:paraId="07939629" w14:textId="77777777" w:rsidTr="005F3EA2">
        <w:tc>
          <w:tcPr>
            <w:tcW w:w="1003" w:type="dxa"/>
          </w:tcPr>
          <w:p w14:paraId="4023DA33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odule</w:t>
            </w:r>
          </w:p>
        </w:tc>
        <w:tc>
          <w:tcPr>
            <w:tcW w:w="5850" w:type="dxa"/>
            <w:gridSpan w:val="3"/>
          </w:tcPr>
          <w:p w14:paraId="3A76B397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opics</w:t>
            </w:r>
            <w:r w:rsidR="00992913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030" w:type="dxa"/>
          </w:tcPr>
          <w:p w14:paraId="76D47242" w14:textId="77777777" w:rsidR="008D7539" w:rsidRPr="00D30416" w:rsidRDefault="008D7539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L hours</w:t>
            </w:r>
          </w:p>
        </w:tc>
        <w:tc>
          <w:tcPr>
            <w:tcW w:w="1359" w:type="dxa"/>
          </w:tcPr>
          <w:p w14:paraId="4F3035FA" w14:textId="77777777" w:rsidR="008D7539" w:rsidRPr="00D30416" w:rsidRDefault="00D228DB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</w:t>
            </w:r>
            <w:r w:rsidR="008D7539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</w:t>
            </w:r>
          </w:p>
        </w:tc>
      </w:tr>
      <w:tr w:rsidR="008D7539" w:rsidRPr="00D30416" w14:paraId="013F9B05" w14:textId="77777777" w:rsidTr="005F3EA2">
        <w:tc>
          <w:tcPr>
            <w:tcW w:w="1003" w:type="dxa"/>
          </w:tcPr>
          <w:p w14:paraId="43F44A4F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850" w:type="dxa"/>
            <w:gridSpan w:val="3"/>
          </w:tcPr>
          <w:p w14:paraId="0DD38102" w14:textId="77777777" w:rsidR="008D7539" w:rsidRPr="00D30416" w:rsidRDefault="0088036D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Introduction</w:t>
            </w:r>
          </w:p>
          <w:p w14:paraId="0608E812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itions - Importance of AI, Evolution of AI - Applications of AI, Classification of AI systems with respect to environment</w:t>
            </w:r>
            <w:r w:rsidR="004E25B6"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="001F1766"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telligent Agents, Different types of agents</w:t>
            </w:r>
            <w:r w:rsidR="00895B50"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030" w:type="dxa"/>
          </w:tcPr>
          <w:p w14:paraId="1EBBB2D0" w14:textId="77777777" w:rsidR="008D7539" w:rsidRPr="00D30416" w:rsidRDefault="00AB4B8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9" w:type="dxa"/>
          </w:tcPr>
          <w:p w14:paraId="21C798DA" w14:textId="77777777" w:rsidR="008D7539" w:rsidRPr="00D30416" w:rsidRDefault="000773E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</w:tr>
      <w:tr w:rsidR="008D7539" w:rsidRPr="00D30416" w14:paraId="466AF205" w14:textId="77777777" w:rsidTr="005F3EA2">
        <w:tc>
          <w:tcPr>
            <w:tcW w:w="1003" w:type="dxa"/>
          </w:tcPr>
          <w:p w14:paraId="002ACEA9" w14:textId="77777777" w:rsidR="008D7539" w:rsidRPr="00D30416" w:rsidRDefault="004E25B6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850" w:type="dxa"/>
            <w:gridSpan w:val="3"/>
          </w:tcPr>
          <w:p w14:paraId="0546D396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blem Solving</w:t>
            </w:r>
          </w:p>
          <w:p w14:paraId="092FC439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blem solving by Search, Problem space - State space, Blind Search - Types, Performance measurement</w:t>
            </w:r>
          </w:p>
          <w:p w14:paraId="0887788D" w14:textId="77777777" w:rsidR="00E31901" w:rsidRPr="00D30416" w:rsidRDefault="00E31901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ed search str</w:t>
            </w:r>
            <w:r w:rsidR="0036089F"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egies, Heuristic functions</w:t>
            </w: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Local search strategies</w:t>
            </w:r>
            <w:r w:rsid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 Hill climbing</w:t>
            </w:r>
          </w:p>
          <w:p w14:paraId="50286DC4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30" w:type="dxa"/>
          </w:tcPr>
          <w:p w14:paraId="3A07D6DB" w14:textId="77777777" w:rsidR="008D7539" w:rsidRPr="00D30416" w:rsidRDefault="00561284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1359" w:type="dxa"/>
          </w:tcPr>
          <w:p w14:paraId="59CA7157" w14:textId="77777777" w:rsidR="008D7539" w:rsidRPr="00D30416" w:rsidRDefault="000773E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2</w:t>
            </w:r>
            <w:r w:rsidR="00267A7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,4</w:t>
            </w:r>
          </w:p>
        </w:tc>
      </w:tr>
      <w:tr w:rsidR="008D7539" w:rsidRPr="00D30416" w14:paraId="44324425" w14:textId="77777777" w:rsidTr="005F3EA2">
        <w:tc>
          <w:tcPr>
            <w:tcW w:w="1003" w:type="dxa"/>
          </w:tcPr>
          <w:p w14:paraId="0FD37460" w14:textId="77777777" w:rsidR="008D7539" w:rsidRPr="00D30416" w:rsidRDefault="004E25B6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850" w:type="dxa"/>
            <w:gridSpan w:val="3"/>
          </w:tcPr>
          <w:p w14:paraId="3E243016" w14:textId="77777777" w:rsidR="008D7539" w:rsidRPr="00D30416" w:rsidRDefault="00FA54AF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dversarial</w:t>
            </w:r>
            <w:r w:rsidR="008D7539"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Search </w:t>
            </w:r>
          </w:p>
          <w:p w14:paraId="0D559217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me playing – mini-max algorithm, Alpha-Beta Pruning</w:t>
            </w:r>
            <w:r w:rsidR="009C052B"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26D22485" w14:textId="77777777" w:rsidR="008D7539" w:rsidRPr="00D30416" w:rsidRDefault="008D7539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30" w:type="dxa"/>
          </w:tcPr>
          <w:p w14:paraId="66CFC394" w14:textId="77777777" w:rsidR="008D7539" w:rsidRPr="00D30416" w:rsidRDefault="00FA54AF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359" w:type="dxa"/>
          </w:tcPr>
          <w:p w14:paraId="4B8EE69F" w14:textId="77777777" w:rsidR="008D7539" w:rsidRPr="00D30416" w:rsidRDefault="000773E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2</w:t>
            </w:r>
          </w:p>
        </w:tc>
      </w:tr>
      <w:tr w:rsidR="005F3EA2" w:rsidRPr="00D30416" w14:paraId="23678BE5" w14:textId="77777777" w:rsidTr="005F3EA2">
        <w:trPr>
          <w:trHeight w:val="558"/>
        </w:trPr>
        <w:tc>
          <w:tcPr>
            <w:tcW w:w="1003" w:type="dxa"/>
          </w:tcPr>
          <w:p w14:paraId="576D05DF" w14:textId="77777777" w:rsidR="005F3EA2" w:rsidRPr="00D30416" w:rsidRDefault="005F3EA2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5850" w:type="dxa"/>
            <w:gridSpan w:val="3"/>
          </w:tcPr>
          <w:p w14:paraId="0C873254" w14:textId="77777777" w:rsidR="005F3EA2" w:rsidRPr="00D30416" w:rsidRDefault="005F3EA2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nstraint satisfaction problems</w:t>
            </w:r>
          </w:p>
          <w:p w14:paraId="39A26CB9" w14:textId="77777777" w:rsidR="005F3EA2" w:rsidRPr="00D30416" w:rsidRDefault="005F3EA2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Constraint satisfaction problems, Backtracking search for CSP, Local search for CSP</w:t>
            </w:r>
          </w:p>
        </w:tc>
        <w:tc>
          <w:tcPr>
            <w:tcW w:w="1030" w:type="dxa"/>
          </w:tcPr>
          <w:p w14:paraId="2731D57E" w14:textId="77777777" w:rsidR="005F3EA2" w:rsidRPr="00D30416" w:rsidRDefault="005F3EA2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9" w:type="dxa"/>
          </w:tcPr>
          <w:p w14:paraId="3DD805E9" w14:textId="77777777" w:rsidR="005F3EA2" w:rsidRPr="00D30416" w:rsidRDefault="005F3EA2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 3</w:t>
            </w:r>
          </w:p>
        </w:tc>
      </w:tr>
      <w:tr w:rsidR="005F3EA2" w:rsidRPr="00D30416" w14:paraId="39714DBC" w14:textId="77777777" w:rsidTr="005F3EA2">
        <w:trPr>
          <w:trHeight w:val="1183"/>
        </w:trPr>
        <w:tc>
          <w:tcPr>
            <w:tcW w:w="1003" w:type="dxa"/>
          </w:tcPr>
          <w:p w14:paraId="566E9845" w14:textId="77777777" w:rsidR="005F3EA2" w:rsidRPr="00D30416" w:rsidRDefault="005F3EA2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5850" w:type="dxa"/>
            <w:gridSpan w:val="3"/>
          </w:tcPr>
          <w:p w14:paraId="6BD4853A" w14:textId="77777777" w:rsidR="005F3EA2" w:rsidRPr="00D30416" w:rsidRDefault="005F3EA2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ogical systems </w:t>
            </w:r>
          </w:p>
          <w:p w14:paraId="5307ED11" w14:textId="77777777" w:rsidR="005F3EA2" w:rsidRPr="00D30416" w:rsidRDefault="005F3EA2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nowledge Based systems, Propositional Logic,  syntax, semantics, inference, propositional theorem proving, Resolution. Horn  clauses, Forward chaining and backward chaining</w:t>
            </w:r>
          </w:p>
        </w:tc>
        <w:tc>
          <w:tcPr>
            <w:tcW w:w="1030" w:type="dxa"/>
          </w:tcPr>
          <w:p w14:paraId="721E8DB3" w14:textId="77777777" w:rsidR="005F3EA2" w:rsidRPr="00D30416" w:rsidRDefault="00D3041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9" w:type="dxa"/>
          </w:tcPr>
          <w:p w14:paraId="192EF4C8" w14:textId="77777777" w:rsidR="005F3EA2" w:rsidRPr="00D30416" w:rsidRDefault="005F3EA2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3</w:t>
            </w:r>
          </w:p>
        </w:tc>
      </w:tr>
      <w:tr w:rsidR="002E4D6D" w:rsidRPr="00D30416" w14:paraId="301176A0" w14:textId="77777777" w:rsidTr="005F3EA2">
        <w:trPr>
          <w:trHeight w:val="1183"/>
        </w:trPr>
        <w:tc>
          <w:tcPr>
            <w:tcW w:w="1003" w:type="dxa"/>
          </w:tcPr>
          <w:p w14:paraId="4ABFFE29" w14:textId="77777777" w:rsidR="002E4D6D" w:rsidRPr="00D30416" w:rsidRDefault="002E4D6D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5850" w:type="dxa"/>
            <w:gridSpan w:val="3"/>
          </w:tcPr>
          <w:p w14:paraId="42865511" w14:textId="77777777" w:rsidR="002E4D6D" w:rsidRPr="00D30416" w:rsidRDefault="002E4D6D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Fuzzy Logic</w:t>
            </w:r>
          </w:p>
          <w:p w14:paraId="367A55C7" w14:textId="77777777" w:rsidR="002E4D6D" w:rsidRPr="00D30416" w:rsidRDefault="002E4D6D" w:rsidP="00D304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Introduction – Foundation of Fuzzy system- fuzzy relations- Arithmetic operation of fuzzy numbers- Fuzzification and Defuzzification </w:t>
            </w:r>
          </w:p>
        </w:tc>
        <w:tc>
          <w:tcPr>
            <w:tcW w:w="1030" w:type="dxa"/>
          </w:tcPr>
          <w:p w14:paraId="0E397CA7" w14:textId="77777777" w:rsidR="002E4D6D" w:rsidRPr="00D30416" w:rsidRDefault="00D3041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1359" w:type="dxa"/>
          </w:tcPr>
          <w:p w14:paraId="4E6FBF79" w14:textId="77777777" w:rsidR="002E4D6D" w:rsidRPr="00D30416" w:rsidRDefault="00267A7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3</w:t>
            </w:r>
          </w:p>
        </w:tc>
      </w:tr>
      <w:tr w:rsidR="002E4D6D" w:rsidRPr="00D30416" w14:paraId="2E4DBB49" w14:textId="77777777" w:rsidTr="005F3EA2">
        <w:trPr>
          <w:trHeight w:val="1183"/>
        </w:trPr>
        <w:tc>
          <w:tcPr>
            <w:tcW w:w="1003" w:type="dxa"/>
          </w:tcPr>
          <w:p w14:paraId="2900A0A8" w14:textId="77777777" w:rsidR="002E4D6D" w:rsidRPr="00D30416" w:rsidRDefault="00D30416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  <w:tc>
          <w:tcPr>
            <w:tcW w:w="5850" w:type="dxa"/>
            <w:gridSpan w:val="3"/>
          </w:tcPr>
          <w:p w14:paraId="18202048" w14:textId="77777777" w:rsidR="002E4D6D" w:rsidRPr="00D30416" w:rsidRDefault="002E4D6D" w:rsidP="002E4D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Uncertainty and knowledge Reasoning </w:t>
            </w:r>
          </w:p>
          <w:p w14:paraId="23831611" w14:textId="77777777" w:rsidR="002E4D6D" w:rsidRPr="00D30416" w:rsidRDefault="002E4D6D" w:rsidP="00D304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verview – Definition of uncertainty, Bayes Rule – Inference, Belief Network, Utility Based System, Decision Network</w:t>
            </w:r>
          </w:p>
        </w:tc>
        <w:tc>
          <w:tcPr>
            <w:tcW w:w="1030" w:type="dxa"/>
          </w:tcPr>
          <w:p w14:paraId="76F24E95" w14:textId="77777777" w:rsidR="002E4D6D" w:rsidRPr="00D30416" w:rsidRDefault="00D3041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9" w:type="dxa"/>
          </w:tcPr>
          <w:p w14:paraId="48BDA41D" w14:textId="77777777" w:rsidR="002E4D6D" w:rsidRPr="00D30416" w:rsidRDefault="00267A7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3</w:t>
            </w:r>
          </w:p>
        </w:tc>
      </w:tr>
      <w:tr w:rsidR="002E4D6D" w:rsidRPr="00D30416" w14:paraId="4DC6A0F7" w14:textId="77777777" w:rsidTr="005F3EA2">
        <w:trPr>
          <w:trHeight w:val="1183"/>
        </w:trPr>
        <w:tc>
          <w:tcPr>
            <w:tcW w:w="1003" w:type="dxa"/>
          </w:tcPr>
          <w:p w14:paraId="7716B5AF" w14:textId="77777777" w:rsidR="002E4D6D" w:rsidRPr="00D30416" w:rsidRDefault="00D30416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</w:p>
        </w:tc>
        <w:tc>
          <w:tcPr>
            <w:tcW w:w="5850" w:type="dxa"/>
            <w:gridSpan w:val="3"/>
          </w:tcPr>
          <w:p w14:paraId="3D44F66E" w14:textId="77777777" w:rsidR="002E4D6D" w:rsidRPr="00D30416" w:rsidRDefault="002E4D6D" w:rsidP="002E4D6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Learning Systems </w:t>
            </w:r>
          </w:p>
          <w:p w14:paraId="19AEBD8B" w14:textId="77777777" w:rsidR="002E4D6D" w:rsidRPr="00D30416" w:rsidRDefault="002E4D6D" w:rsidP="00D30416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Forms of Learning – Types </w:t>
            </w:r>
            <w:r w:rsidR="00D30416"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–</w:t>
            </w:r>
            <w:r w:rsidRPr="00D30416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Supervised, unsupervised, reinforcement learning, Learning Decision Trees</w:t>
            </w:r>
          </w:p>
        </w:tc>
        <w:tc>
          <w:tcPr>
            <w:tcW w:w="1030" w:type="dxa"/>
          </w:tcPr>
          <w:p w14:paraId="5FAA4055" w14:textId="77777777" w:rsidR="002E4D6D" w:rsidRPr="00D30416" w:rsidRDefault="00D3041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359" w:type="dxa"/>
          </w:tcPr>
          <w:p w14:paraId="2172D79F" w14:textId="77777777" w:rsidR="002E4D6D" w:rsidRPr="00D30416" w:rsidRDefault="00267A78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3</w:t>
            </w:r>
          </w:p>
        </w:tc>
      </w:tr>
      <w:tr w:rsidR="005F3EA2" w:rsidRPr="00D30416" w14:paraId="4FA11778" w14:textId="77777777" w:rsidTr="005F3EA2">
        <w:tc>
          <w:tcPr>
            <w:tcW w:w="1003" w:type="dxa"/>
          </w:tcPr>
          <w:p w14:paraId="5819F208" w14:textId="77777777" w:rsidR="005F3EA2" w:rsidRPr="00D30416" w:rsidRDefault="00D30416" w:rsidP="00D228D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9</w:t>
            </w:r>
          </w:p>
        </w:tc>
        <w:tc>
          <w:tcPr>
            <w:tcW w:w="5850" w:type="dxa"/>
            <w:gridSpan w:val="3"/>
          </w:tcPr>
          <w:p w14:paraId="7666EFA0" w14:textId="77777777" w:rsidR="005F3EA2" w:rsidRPr="00D30416" w:rsidRDefault="005F3EA2" w:rsidP="009B4AF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lanning</w:t>
            </w:r>
          </w:p>
          <w:p w14:paraId="6603BB58" w14:textId="77777777" w:rsidR="005F3EA2" w:rsidRPr="00D30416" w:rsidRDefault="005F3EA2" w:rsidP="005F3E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lanning problem, Planning with state-space search,  partial order planning, Planning graphs, Planning with propositional logic</w:t>
            </w:r>
          </w:p>
        </w:tc>
        <w:tc>
          <w:tcPr>
            <w:tcW w:w="1030" w:type="dxa"/>
          </w:tcPr>
          <w:p w14:paraId="3837004D" w14:textId="77777777" w:rsidR="005F3EA2" w:rsidRPr="00D30416" w:rsidRDefault="00AB4B8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1359" w:type="dxa"/>
          </w:tcPr>
          <w:p w14:paraId="311361F1" w14:textId="77777777" w:rsidR="005F3EA2" w:rsidRPr="00D30416" w:rsidRDefault="00AB4B86" w:rsidP="007E66A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,3</w:t>
            </w:r>
          </w:p>
        </w:tc>
      </w:tr>
      <w:tr w:rsidR="004B4F41" w:rsidRPr="00D30416" w14:paraId="4318FA98" w14:textId="77777777" w:rsidTr="005F3EA2">
        <w:tc>
          <w:tcPr>
            <w:tcW w:w="1003" w:type="dxa"/>
          </w:tcPr>
          <w:p w14:paraId="720E23EB" w14:textId="77777777" w:rsidR="004B4F41" w:rsidRPr="00D30416" w:rsidRDefault="00D3041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5850" w:type="dxa"/>
            <w:gridSpan w:val="3"/>
          </w:tcPr>
          <w:p w14:paraId="2384D998" w14:textId="77777777" w:rsidR="004B4F41" w:rsidRPr="00D30416" w:rsidRDefault="004B4F41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cent Trends</w:t>
            </w:r>
          </w:p>
          <w:p w14:paraId="3A9C735C" w14:textId="77777777" w:rsidR="004B4F41" w:rsidRPr="00D30416" w:rsidRDefault="004B4F41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30" w:type="dxa"/>
          </w:tcPr>
          <w:p w14:paraId="1F0273C7" w14:textId="77777777" w:rsidR="004B4F41" w:rsidRPr="00D30416" w:rsidRDefault="00AB4B86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30416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9" w:type="dxa"/>
          </w:tcPr>
          <w:p w14:paraId="3C206D96" w14:textId="77777777" w:rsidR="004B4F41" w:rsidRPr="00D30416" w:rsidRDefault="004B4F41" w:rsidP="00DA159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305270A9" w14:textId="77777777" w:rsidR="008D7539" w:rsidRDefault="008D7539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</w:p>
    <w:p w14:paraId="65B8DC42" w14:textId="77777777" w:rsidR="00D27F2A" w:rsidRDefault="00D27F2A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</w:p>
    <w:p w14:paraId="7FE6BA25" w14:textId="77777777" w:rsidR="00D27F2A" w:rsidRDefault="00D27F2A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</w:p>
    <w:p w14:paraId="51802C67" w14:textId="77777777" w:rsidR="00D27F2A" w:rsidRDefault="00D27F2A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</w:p>
    <w:p w14:paraId="3D345B23" w14:textId="77777777" w:rsidR="008D7539" w:rsidRDefault="00C964A7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  <w:r>
        <w:rPr>
          <w:rFonts w:ascii="Cambria-Bold" w:hAnsi="Cambria-Bold" w:cs="Cambria-Bold"/>
          <w:b/>
          <w:bCs/>
          <w:color w:val="000000"/>
          <w:sz w:val="23"/>
          <w:szCs w:val="23"/>
        </w:rPr>
        <w:t xml:space="preserve">Text </w:t>
      </w:r>
      <w:r w:rsidR="008D7539">
        <w:rPr>
          <w:rFonts w:ascii="Cambria-Bold" w:hAnsi="Cambria-Bold" w:cs="Cambria-Bold"/>
          <w:b/>
          <w:bCs/>
          <w:color w:val="000000"/>
          <w:sz w:val="23"/>
          <w:szCs w:val="23"/>
        </w:rPr>
        <w:t>Books</w:t>
      </w:r>
      <w:r>
        <w:rPr>
          <w:rFonts w:ascii="Cambria-Bold" w:hAnsi="Cambria-Bold" w:cs="Cambria-Bold"/>
          <w:b/>
          <w:bCs/>
          <w:color w:val="000000"/>
          <w:sz w:val="23"/>
          <w:szCs w:val="23"/>
        </w:rPr>
        <w:t xml:space="preserve"> (overall syllabus covered)</w:t>
      </w:r>
    </w:p>
    <w:p w14:paraId="1C9920E3" w14:textId="77777777" w:rsidR="008D7539" w:rsidRDefault="008D7539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</w:p>
    <w:p w14:paraId="398F6FC5" w14:textId="77777777" w:rsidR="008D7539" w:rsidRPr="00AC597E" w:rsidRDefault="008D7539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4000"/>
          <w:sz w:val="23"/>
          <w:szCs w:val="23"/>
        </w:rPr>
        <w:t>1</w:t>
      </w:r>
      <w:r w:rsidRPr="00AC597E">
        <w:rPr>
          <w:rFonts w:ascii="Cambria" w:hAnsi="Cambria" w:cs="Cambria"/>
          <w:color w:val="000000"/>
          <w:sz w:val="23"/>
          <w:szCs w:val="23"/>
        </w:rPr>
        <w:t xml:space="preserve">. Stuart Russell and Peter </w:t>
      </w:r>
      <w:proofErr w:type="spellStart"/>
      <w:r w:rsidRPr="00AC597E">
        <w:rPr>
          <w:rFonts w:ascii="Cambria" w:hAnsi="Cambria" w:cs="Cambria"/>
          <w:color w:val="000000"/>
          <w:sz w:val="23"/>
          <w:szCs w:val="23"/>
        </w:rPr>
        <w:t>Norvig</w:t>
      </w:r>
      <w:proofErr w:type="spellEnd"/>
      <w:r w:rsidRPr="00AC597E">
        <w:rPr>
          <w:rFonts w:ascii="Cambria" w:hAnsi="Cambria" w:cs="Cambria"/>
          <w:color w:val="000000"/>
          <w:sz w:val="23"/>
          <w:szCs w:val="23"/>
        </w:rPr>
        <w:t xml:space="preserve"> Artificial Intelligence - A Modern Approach, Prentice</w:t>
      </w:r>
    </w:p>
    <w:p w14:paraId="4EBFA119" w14:textId="77777777" w:rsidR="008D7539" w:rsidRPr="00AC597E" w:rsidRDefault="009C052B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>Hall, 3rd edition, 2016</w:t>
      </w:r>
      <w:r w:rsidR="008D7539" w:rsidRPr="00AC597E">
        <w:rPr>
          <w:rFonts w:ascii="Cambria" w:hAnsi="Cambria" w:cs="Cambria"/>
          <w:color w:val="000000"/>
          <w:sz w:val="23"/>
          <w:szCs w:val="23"/>
        </w:rPr>
        <w:t>.</w:t>
      </w:r>
    </w:p>
    <w:p w14:paraId="28940F54" w14:textId="77777777" w:rsidR="008D7539" w:rsidRPr="00C962F8" w:rsidRDefault="008D7539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 w:rsidRPr="00AC597E">
        <w:rPr>
          <w:rFonts w:ascii="Cambria" w:hAnsi="Cambria" w:cs="Cambria"/>
          <w:color w:val="000000"/>
          <w:sz w:val="23"/>
          <w:szCs w:val="23"/>
        </w:rPr>
        <w:t xml:space="preserve">2. </w:t>
      </w:r>
      <w:r w:rsidRPr="00C962F8">
        <w:rPr>
          <w:rFonts w:ascii="Cambria" w:hAnsi="Cambria" w:cs="Cambria"/>
          <w:color w:val="000000"/>
          <w:sz w:val="23"/>
          <w:szCs w:val="23"/>
        </w:rPr>
        <w:t>D. Poole and A. Mackworth. Artificial Intelligence: Foundations of Computational Agents,</w:t>
      </w:r>
    </w:p>
    <w:p w14:paraId="531CDBC9" w14:textId="77777777" w:rsidR="008D7539" w:rsidRPr="00C962F8" w:rsidRDefault="008D7539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 w:rsidRPr="00C962F8">
        <w:rPr>
          <w:rFonts w:ascii="Cambria" w:hAnsi="Cambria" w:cs="Cambria"/>
          <w:color w:val="000000"/>
          <w:sz w:val="23"/>
          <w:szCs w:val="23"/>
        </w:rPr>
        <w:t>Cambridge University Press, 2010</w:t>
      </w:r>
    </w:p>
    <w:p w14:paraId="152898CC" w14:textId="77777777" w:rsidR="008D7539" w:rsidRDefault="008D7539" w:rsidP="008D7539">
      <w:pPr>
        <w:autoSpaceDE w:val="0"/>
        <w:autoSpaceDN w:val="0"/>
        <w:adjustRightInd w:val="0"/>
        <w:spacing w:after="0" w:line="240" w:lineRule="auto"/>
        <w:rPr>
          <w:rFonts w:ascii="DejaVuSans-Bold" w:hAnsi="DejaVuSans-Bold" w:cs="DejaVuSans-Bold"/>
          <w:b/>
          <w:bCs/>
          <w:color w:val="000000"/>
        </w:rPr>
      </w:pPr>
    </w:p>
    <w:p w14:paraId="517A775E" w14:textId="77777777" w:rsidR="008D7539" w:rsidRPr="00C962F8" w:rsidRDefault="00C964A7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  <w:r>
        <w:rPr>
          <w:rFonts w:ascii="Cambria-Bold" w:hAnsi="Cambria-Bold" w:cs="Cambria-Bold"/>
          <w:b/>
          <w:bCs/>
          <w:color w:val="000000"/>
          <w:sz w:val="23"/>
          <w:szCs w:val="23"/>
        </w:rPr>
        <w:t>Reference</w:t>
      </w:r>
    </w:p>
    <w:p w14:paraId="62421FE5" w14:textId="77777777" w:rsidR="00D65492" w:rsidRDefault="00D65492" w:rsidP="00D65492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</w:p>
    <w:p w14:paraId="1DCE90BA" w14:textId="77777777" w:rsidR="00D65492" w:rsidRDefault="00D65492" w:rsidP="00D65492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 xml:space="preserve">3. Elaine Ric, Kevin Knight and Shiv Shankar B. Nair, Artificial Intelligence, </w:t>
      </w:r>
      <w:r w:rsidRPr="00AC597E">
        <w:rPr>
          <w:rFonts w:ascii="Cambria" w:hAnsi="Cambria" w:cs="Cambria"/>
          <w:color w:val="000000"/>
          <w:sz w:val="23"/>
          <w:szCs w:val="23"/>
        </w:rPr>
        <w:t xml:space="preserve">3rd </w:t>
      </w:r>
      <w:r>
        <w:rPr>
          <w:rFonts w:ascii="Cambria" w:hAnsi="Cambria" w:cs="Cambria"/>
          <w:color w:val="000000"/>
          <w:sz w:val="23"/>
          <w:szCs w:val="23"/>
        </w:rPr>
        <w:t>edition,</w:t>
      </w:r>
    </w:p>
    <w:p w14:paraId="1892DEB4" w14:textId="77777777" w:rsidR="00D65492" w:rsidRDefault="00D65492" w:rsidP="00D65492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>Tata McGraw Hill, 2009.</w:t>
      </w:r>
    </w:p>
    <w:p w14:paraId="55765C88" w14:textId="77777777" w:rsidR="00D65492" w:rsidRDefault="00D65492" w:rsidP="00D65492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>4. George F. Luger, “Artificial Intelligence-Structures and Strategies for Complex</w:t>
      </w:r>
    </w:p>
    <w:p w14:paraId="38C8AFA3" w14:textId="77777777" w:rsidR="00D65492" w:rsidRDefault="00D65492" w:rsidP="00D65492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>Problem Solving”, 6</w:t>
      </w:r>
      <w:r w:rsidRPr="00AC597E">
        <w:rPr>
          <w:rFonts w:ascii="Cambria" w:hAnsi="Cambria" w:cs="Cambria"/>
          <w:color w:val="000000"/>
          <w:sz w:val="23"/>
          <w:szCs w:val="23"/>
        </w:rPr>
        <w:t xml:space="preserve">th </w:t>
      </w:r>
      <w:r>
        <w:rPr>
          <w:rFonts w:ascii="Cambria" w:hAnsi="Cambria" w:cs="Cambria"/>
          <w:color w:val="000000"/>
          <w:sz w:val="23"/>
          <w:szCs w:val="23"/>
        </w:rPr>
        <w:t>edition, Pearson, 2008.</w:t>
      </w:r>
    </w:p>
    <w:p w14:paraId="0606DF14" w14:textId="77777777" w:rsidR="008D7539" w:rsidRPr="006F6CB4" w:rsidRDefault="00CB5553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 xml:space="preserve">5. </w:t>
      </w:r>
      <w:r w:rsidR="008D7539" w:rsidRPr="006F6CB4">
        <w:rPr>
          <w:rFonts w:ascii="Cambria" w:hAnsi="Cambria" w:cs="Cambria"/>
          <w:color w:val="000000"/>
          <w:sz w:val="23"/>
          <w:szCs w:val="23"/>
        </w:rPr>
        <w:t>R. Brachman, H. Levesque. Knowledge Representation and Reasoning, Morgan Kaufmann, 2004.</w:t>
      </w:r>
    </w:p>
    <w:p w14:paraId="50A8B418" w14:textId="77777777" w:rsidR="008D7539" w:rsidRPr="006F6CB4" w:rsidRDefault="00CB5553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 xml:space="preserve">6. </w:t>
      </w:r>
      <w:r w:rsidR="008D7539" w:rsidRPr="006F6CB4">
        <w:rPr>
          <w:rFonts w:ascii="Cambria" w:hAnsi="Cambria" w:cs="Cambria"/>
          <w:color w:val="000000"/>
          <w:sz w:val="23"/>
          <w:szCs w:val="23"/>
        </w:rPr>
        <w:t xml:space="preserve">E. </w:t>
      </w:r>
      <w:proofErr w:type="spellStart"/>
      <w:r w:rsidR="008D7539" w:rsidRPr="006F6CB4">
        <w:rPr>
          <w:rFonts w:ascii="Cambria" w:hAnsi="Cambria" w:cs="Cambria"/>
          <w:color w:val="000000"/>
          <w:sz w:val="23"/>
          <w:szCs w:val="23"/>
        </w:rPr>
        <w:t>Alpaydin</w:t>
      </w:r>
      <w:proofErr w:type="spellEnd"/>
      <w:r w:rsidR="008D7539" w:rsidRPr="006F6CB4">
        <w:rPr>
          <w:rFonts w:ascii="Cambria" w:hAnsi="Cambria" w:cs="Cambria"/>
          <w:color w:val="000000"/>
          <w:sz w:val="23"/>
          <w:szCs w:val="23"/>
        </w:rPr>
        <w:t>. Introduction to Machine Learning. MIT Press, 2nd edition, 2010</w:t>
      </w:r>
    </w:p>
    <w:p w14:paraId="7311CE8A" w14:textId="77777777" w:rsidR="008D7539" w:rsidRDefault="00CB5553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 xml:space="preserve">7. </w:t>
      </w:r>
      <w:r w:rsidR="008D7539" w:rsidRPr="006F6CB4">
        <w:rPr>
          <w:rFonts w:ascii="Cambria" w:hAnsi="Cambria" w:cs="Cambria"/>
          <w:color w:val="000000"/>
          <w:sz w:val="23"/>
          <w:szCs w:val="23"/>
        </w:rPr>
        <w:t xml:space="preserve">R. S. Sutton and A. G. </w:t>
      </w:r>
      <w:proofErr w:type="spellStart"/>
      <w:r w:rsidR="008D7539" w:rsidRPr="006F6CB4">
        <w:rPr>
          <w:rFonts w:ascii="Cambria" w:hAnsi="Cambria" w:cs="Cambria"/>
          <w:color w:val="000000"/>
          <w:sz w:val="23"/>
          <w:szCs w:val="23"/>
        </w:rPr>
        <w:t>Barto</w:t>
      </w:r>
      <w:proofErr w:type="spellEnd"/>
      <w:r w:rsidR="008D7539" w:rsidRPr="006F6CB4">
        <w:rPr>
          <w:rFonts w:ascii="Cambria" w:hAnsi="Cambria" w:cs="Cambria"/>
          <w:color w:val="000000"/>
          <w:sz w:val="23"/>
          <w:szCs w:val="23"/>
        </w:rPr>
        <w:t>. Reinforcement Learning: An Introduction. MIT Press, 1998</w:t>
      </w:r>
    </w:p>
    <w:p w14:paraId="0D2D6B76" w14:textId="77777777" w:rsidR="004A1513" w:rsidRPr="006F6CB4" w:rsidRDefault="004A1513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 xml:space="preserve">8. </w:t>
      </w:r>
      <w:proofErr w:type="spellStart"/>
      <w:r w:rsidRPr="004A1513">
        <w:rPr>
          <w:rFonts w:ascii="Cambria" w:hAnsi="Cambria" w:cs="Cambria"/>
          <w:color w:val="000000"/>
          <w:sz w:val="23"/>
          <w:szCs w:val="23"/>
        </w:rPr>
        <w:t>N.P.Padhy</w:t>
      </w:r>
      <w:proofErr w:type="spellEnd"/>
      <w:r w:rsidRPr="004A1513">
        <w:rPr>
          <w:rFonts w:ascii="Cambria" w:hAnsi="Cambria" w:cs="Cambria"/>
          <w:color w:val="000000"/>
          <w:sz w:val="23"/>
          <w:szCs w:val="23"/>
        </w:rPr>
        <w:t>: Artificial Intelligence and Intelligent Systems, Oxford University Press, 2009.</w:t>
      </w:r>
    </w:p>
    <w:p w14:paraId="228053ED" w14:textId="77777777" w:rsidR="008D7539" w:rsidRPr="00AC597E" w:rsidRDefault="008D7539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</w:p>
    <w:p w14:paraId="30207E92" w14:textId="77777777" w:rsidR="008D7539" w:rsidRPr="00AC597E" w:rsidRDefault="008D7539" w:rsidP="008D7539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000000"/>
          <w:sz w:val="23"/>
          <w:szCs w:val="23"/>
        </w:rPr>
      </w:pPr>
      <w:r w:rsidRPr="00AC597E">
        <w:rPr>
          <w:rFonts w:ascii="Cambria-Bold" w:hAnsi="Cambria-Bold" w:cs="Cambria-Bold"/>
          <w:b/>
          <w:bCs/>
          <w:color w:val="000000"/>
          <w:sz w:val="23"/>
          <w:szCs w:val="23"/>
        </w:rPr>
        <w:t>Mode of Evaluation:</w:t>
      </w:r>
    </w:p>
    <w:p w14:paraId="69A467DA" w14:textId="516CBAA1" w:rsidR="008D7539" w:rsidRDefault="008D7539" w:rsidP="008D7539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Cambria"/>
          <w:color w:val="000000"/>
          <w:sz w:val="23"/>
          <w:szCs w:val="23"/>
        </w:rPr>
      </w:pPr>
      <w:r>
        <w:rPr>
          <w:rFonts w:ascii="Cambria" w:hAnsi="Cambria" w:cs="Cambria"/>
          <w:color w:val="000000"/>
          <w:sz w:val="23"/>
          <w:szCs w:val="23"/>
        </w:rPr>
        <w:t>Tests, Assignments,</w:t>
      </w:r>
      <w:bookmarkStart w:id="0" w:name="_GoBack"/>
      <w:bookmarkEnd w:id="0"/>
    </w:p>
    <w:sectPr w:rsidR="008D75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-Bold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DejaVuSans-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/>
        <w:sz w:val="24"/>
        <w:szCs w:val="24"/>
        <w:lang w:val="en-US"/>
      </w:rPr>
    </w:lvl>
  </w:abstractNum>
  <w:abstractNum w:abstractNumId="1" w15:restartNumberingAfterBreak="0">
    <w:nsid w:val="03C0181E"/>
    <w:multiLevelType w:val="multilevel"/>
    <w:tmpl w:val="D608A9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5047EE"/>
    <w:multiLevelType w:val="multilevel"/>
    <w:tmpl w:val="559007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1291699C"/>
    <w:multiLevelType w:val="multilevel"/>
    <w:tmpl w:val="9C003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BF6CA0"/>
    <w:multiLevelType w:val="hybridMultilevel"/>
    <w:tmpl w:val="2CEA6616"/>
    <w:lvl w:ilvl="0" w:tplc="04090003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14A65D42"/>
    <w:multiLevelType w:val="hybridMultilevel"/>
    <w:tmpl w:val="F182A22A"/>
    <w:lvl w:ilvl="0" w:tplc="30DCBE6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74385"/>
    <w:multiLevelType w:val="multilevel"/>
    <w:tmpl w:val="08643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F9171F"/>
    <w:multiLevelType w:val="hybridMultilevel"/>
    <w:tmpl w:val="7EE808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274C9"/>
    <w:multiLevelType w:val="hybridMultilevel"/>
    <w:tmpl w:val="0E0C6312"/>
    <w:lvl w:ilvl="0" w:tplc="D6FAAE04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215F7"/>
    <w:multiLevelType w:val="hybridMultilevel"/>
    <w:tmpl w:val="BBEAA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971DE"/>
    <w:multiLevelType w:val="hybridMultilevel"/>
    <w:tmpl w:val="222696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D0492C">
      <w:numFmt w:val="bullet"/>
      <w:lvlText w:val="•"/>
      <w:lvlJc w:val="left"/>
      <w:pPr>
        <w:ind w:left="1440" w:hanging="360"/>
      </w:pPr>
      <w:rPr>
        <w:rFonts w:ascii="Cambria" w:eastAsiaTheme="minorHAnsi" w:hAnsi="Cambria" w:cs="Cambria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C2357"/>
    <w:multiLevelType w:val="hybridMultilevel"/>
    <w:tmpl w:val="074077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F42BD"/>
    <w:multiLevelType w:val="hybridMultilevel"/>
    <w:tmpl w:val="0310C0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EC1232"/>
    <w:multiLevelType w:val="hybridMultilevel"/>
    <w:tmpl w:val="906A94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35AA6"/>
    <w:multiLevelType w:val="hybridMultilevel"/>
    <w:tmpl w:val="D26060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380D94"/>
    <w:multiLevelType w:val="hybridMultilevel"/>
    <w:tmpl w:val="4C28EB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7D42E2"/>
    <w:multiLevelType w:val="hybridMultilevel"/>
    <w:tmpl w:val="56127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353DA"/>
    <w:multiLevelType w:val="hybridMultilevel"/>
    <w:tmpl w:val="59C0A7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73624"/>
    <w:multiLevelType w:val="hybridMultilevel"/>
    <w:tmpl w:val="91A4B4CC"/>
    <w:lvl w:ilvl="0" w:tplc="8752B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EEB1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EA64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7EC79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6F0D9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E020C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994F1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9072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8A13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5BE65F7D"/>
    <w:multiLevelType w:val="hybridMultilevel"/>
    <w:tmpl w:val="0B669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0C250F"/>
    <w:multiLevelType w:val="multilevel"/>
    <w:tmpl w:val="620C250F"/>
    <w:lvl w:ilvl="0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ind w:left="1636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B82B68"/>
    <w:multiLevelType w:val="multilevel"/>
    <w:tmpl w:val="159A136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sz w:val="24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  <w:sz w:val="24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1F05151"/>
    <w:multiLevelType w:val="hybridMultilevel"/>
    <w:tmpl w:val="AF0CF5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943AA1"/>
    <w:multiLevelType w:val="hybridMultilevel"/>
    <w:tmpl w:val="EA8C8FD0"/>
    <w:lvl w:ilvl="0" w:tplc="BBA07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F92175"/>
    <w:multiLevelType w:val="hybridMultilevel"/>
    <w:tmpl w:val="7A2EBF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20"/>
  </w:num>
  <w:num w:numId="4">
    <w:abstractNumId w:val="2"/>
  </w:num>
  <w:num w:numId="5">
    <w:abstractNumId w:val="4"/>
  </w:num>
  <w:num w:numId="6">
    <w:abstractNumId w:val="14"/>
  </w:num>
  <w:num w:numId="7">
    <w:abstractNumId w:val="15"/>
  </w:num>
  <w:num w:numId="8">
    <w:abstractNumId w:val="10"/>
  </w:num>
  <w:num w:numId="9">
    <w:abstractNumId w:val="7"/>
  </w:num>
  <w:num w:numId="10">
    <w:abstractNumId w:val="16"/>
  </w:num>
  <w:num w:numId="11">
    <w:abstractNumId w:val="21"/>
  </w:num>
  <w:num w:numId="12">
    <w:abstractNumId w:val="1"/>
  </w:num>
  <w:num w:numId="13">
    <w:abstractNumId w:val="9"/>
  </w:num>
  <w:num w:numId="14">
    <w:abstractNumId w:val="13"/>
  </w:num>
  <w:num w:numId="15">
    <w:abstractNumId w:val="19"/>
  </w:num>
  <w:num w:numId="16">
    <w:abstractNumId w:val="24"/>
  </w:num>
  <w:num w:numId="17">
    <w:abstractNumId w:val="18"/>
  </w:num>
  <w:num w:numId="18">
    <w:abstractNumId w:val="12"/>
  </w:num>
  <w:num w:numId="19">
    <w:abstractNumId w:val="6"/>
  </w:num>
  <w:num w:numId="20">
    <w:abstractNumId w:val="3"/>
  </w:num>
  <w:num w:numId="21">
    <w:abstractNumId w:val="0"/>
  </w:num>
  <w:num w:numId="22">
    <w:abstractNumId w:val="23"/>
  </w:num>
  <w:num w:numId="23">
    <w:abstractNumId w:val="5"/>
  </w:num>
  <w:num w:numId="24">
    <w:abstractNumId w:val="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xMDIDIgtzEwMDcyUdpeDU4uLM/DyQAotaAK/cCGAsAAAA"/>
  </w:docVars>
  <w:rsids>
    <w:rsidRoot w:val="00C459D3"/>
    <w:rsid w:val="00000B38"/>
    <w:rsid w:val="00002CD9"/>
    <w:rsid w:val="000274C2"/>
    <w:rsid w:val="000773E8"/>
    <w:rsid w:val="000B27D4"/>
    <w:rsid w:val="000D3F57"/>
    <w:rsid w:val="000E0A43"/>
    <w:rsid w:val="000F7ED3"/>
    <w:rsid w:val="001120F5"/>
    <w:rsid w:val="00131200"/>
    <w:rsid w:val="00167788"/>
    <w:rsid w:val="00185C04"/>
    <w:rsid w:val="001A3997"/>
    <w:rsid w:val="001B08E4"/>
    <w:rsid w:val="001D6C4C"/>
    <w:rsid w:val="001E390A"/>
    <w:rsid w:val="001F1766"/>
    <w:rsid w:val="001F3D05"/>
    <w:rsid w:val="002106C3"/>
    <w:rsid w:val="0025217A"/>
    <w:rsid w:val="00267A78"/>
    <w:rsid w:val="002707BC"/>
    <w:rsid w:val="0027288A"/>
    <w:rsid w:val="002877B6"/>
    <w:rsid w:val="002D25ED"/>
    <w:rsid w:val="002D3057"/>
    <w:rsid w:val="002E0E28"/>
    <w:rsid w:val="002E4D6D"/>
    <w:rsid w:val="002E7FB4"/>
    <w:rsid w:val="0030761C"/>
    <w:rsid w:val="003422CE"/>
    <w:rsid w:val="003432BA"/>
    <w:rsid w:val="0036089F"/>
    <w:rsid w:val="00366248"/>
    <w:rsid w:val="00396EE6"/>
    <w:rsid w:val="003D126A"/>
    <w:rsid w:val="003F2BF3"/>
    <w:rsid w:val="003F7DEA"/>
    <w:rsid w:val="00452A7E"/>
    <w:rsid w:val="00484FA3"/>
    <w:rsid w:val="004A1513"/>
    <w:rsid w:val="004A301C"/>
    <w:rsid w:val="004B4F41"/>
    <w:rsid w:val="004C6551"/>
    <w:rsid w:val="004E25B6"/>
    <w:rsid w:val="004F3679"/>
    <w:rsid w:val="00500E30"/>
    <w:rsid w:val="0050120A"/>
    <w:rsid w:val="00554D99"/>
    <w:rsid w:val="00561284"/>
    <w:rsid w:val="0057071D"/>
    <w:rsid w:val="00583686"/>
    <w:rsid w:val="005A1EE2"/>
    <w:rsid w:val="005B52CB"/>
    <w:rsid w:val="005C65F5"/>
    <w:rsid w:val="005C7E19"/>
    <w:rsid w:val="005E092D"/>
    <w:rsid w:val="005F3EA2"/>
    <w:rsid w:val="00610C94"/>
    <w:rsid w:val="00617318"/>
    <w:rsid w:val="0064115E"/>
    <w:rsid w:val="00664EF7"/>
    <w:rsid w:val="00684A2B"/>
    <w:rsid w:val="00685A07"/>
    <w:rsid w:val="0069085A"/>
    <w:rsid w:val="006C2E65"/>
    <w:rsid w:val="006D0A4A"/>
    <w:rsid w:val="006E7132"/>
    <w:rsid w:val="006F0380"/>
    <w:rsid w:val="006F31D7"/>
    <w:rsid w:val="006F6CB4"/>
    <w:rsid w:val="00702E98"/>
    <w:rsid w:val="00717679"/>
    <w:rsid w:val="007255C4"/>
    <w:rsid w:val="00745203"/>
    <w:rsid w:val="00754B2A"/>
    <w:rsid w:val="00771CD1"/>
    <w:rsid w:val="00792ED8"/>
    <w:rsid w:val="007D0A9D"/>
    <w:rsid w:val="007E66A6"/>
    <w:rsid w:val="007F4C81"/>
    <w:rsid w:val="00805A1F"/>
    <w:rsid w:val="00826374"/>
    <w:rsid w:val="0084723A"/>
    <w:rsid w:val="008548EB"/>
    <w:rsid w:val="0088036D"/>
    <w:rsid w:val="00886264"/>
    <w:rsid w:val="00892397"/>
    <w:rsid w:val="00895B50"/>
    <w:rsid w:val="008C6211"/>
    <w:rsid w:val="008D5D97"/>
    <w:rsid w:val="008D7539"/>
    <w:rsid w:val="008E417D"/>
    <w:rsid w:val="008E7E8F"/>
    <w:rsid w:val="00931BE3"/>
    <w:rsid w:val="00932757"/>
    <w:rsid w:val="00953E90"/>
    <w:rsid w:val="00957CE9"/>
    <w:rsid w:val="00964D1E"/>
    <w:rsid w:val="00992913"/>
    <w:rsid w:val="009B1BEA"/>
    <w:rsid w:val="009B2FD9"/>
    <w:rsid w:val="009C052B"/>
    <w:rsid w:val="009D1D7F"/>
    <w:rsid w:val="009D79D0"/>
    <w:rsid w:val="009E7913"/>
    <w:rsid w:val="009E7EAE"/>
    <w:rsid w:val="009F12B9"/>
    <w:rsid w:val="009F6331"/>
    <w:rsid w:val="00A2353B"/>
    <w:rsid w:val="00A241B6"/>
    <w:rsid w:val="00A70059"/>
    <w:rsid w:val="00AA32AE"/>
    <w:rsid w:val="00AB4B86"/>
    <w:rsid w:val="00AC597E"/>
    <w:rsid w:val="00AD305C"/>
    <w:rsid w:val="00B0761C"/>
    <w:rsid w:val="00B41895"/>
    <w:rsid w:val="00B52C8F"/>
    <w:rsid w:val="00B92144"/>
    <w:rsid w:val="00B94F89"/>
    <w:rsid w:val="00BB195C"/>
    <w:rsid w:val="00BB3620"/>
    <w:rsid w:val="00BB382C"/>
    <w:rsid w:val="00C426FE"/>
    <w:rsid w:val="00C459D3"/>
    <w:rsid w:val="00C962F8"/>
    <w:rsid w:val="00C964A7"/>
    <w:rsid w:val="00CB5553"/>
    <w:rsid w:val="00D228DB"/>
    <w:rsid w:val="00D2728A"/>
    <w:rsid w:val="00D27F2A"/>
    <w:rsid w:val="00D30416"/>
    <w:rsid w:val="00D65492"/>
    <w:rsid w:val="00D670D0"/>
    <w:rsid w:val="00D73989"/>
    <w:rsid w:val="00D74766"/>
    <w:rsid w:val="00DA127C"/>
    <w:rsid w:val="00DA1599"/>
    <w:rsid w:val="00DA1E7D"/>
    <w:rsid w:val="00DC3484"/>
    <w:rsid w:val="00DF446A"/>
    <w:rsid w:val="00E02A05"/>
    <w:rsid w:val="00E228E9"/>
    <w:rsid w:val="00E31901"/>
    <w:rsid w:val="00E37E65"/>
    <w:rsid w:val="00E449B6"/>
    <w:rsid w:val="00E47320"/>
    <w:rsid w:val="00E5095F"/>
    <w:rsid w:val="00E90B8F"/>
    <w:rsid w:val="00ED4BC7"/>
    <w:rsid w:val="00F01DD0"/>
    <w:rsid w:val="00F3667A"/>
    <w:rsid w:val="00F41C39"/>
    <w:rsid w:val="00F51664"/>
    <w:rsid w:val="00F53974"/>
    <w:rsid w:val="00F647DD"/>
    <w:rsid w:val="00F6495A"/>
    <w:rsid w:val="00FA1249"/>
    <w:rsid w:val="00FA54AF"/>
    <w:rsid w:val="00FB2153"/>
    <w:rsid w:val="00FB5F76"/>
    <w:rsid w:val="00FC32B4"/>
    <w:rsid w:val="00FD4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4B30D"/>
  <w15:docId w15:val="{D02DDA9D-87F2-E44F-A595-44649BFB4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61C"/>
    <w:pPr>
      <w:ind w:left="720"/>
      <w:contextualSpacing/>
    </w:pPr>
  </w:style>
  <w:style w:type="paragraph" w:customStyle="1" w:styleId="Default">
    <w:name w:val="Default"/>
    <w:qFormat/>
    <w:rsid w:val="00E228E9"/>
    <w:pPr>
      <w:suppressAutoHyphens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rsid w:val="00E449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rsid w:val="00E449B6"/>
    <w:rPr>
      <w:rFonts w:ascii="Courier New" w:eastAsia="Times New Roman" w:hAnsi="Courier New" w:cs="Courier New"/>
      <w:sz w:val="20"/>
      <w:szCs w:val="20"/>
      <w:lang w:val="en-US"/>
    </w:rPr>
  </w:style>
  <w:style w:type="table" w:styleId="TableGrid">
    <w:name w:val="Table Grid"/>
    <w:basedOn w:val="TableNormal"/>
    <w:rsid w:val="00E509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27F2A"/>
    <w:pPr>
      <w:tabs>
        <w:tab w:val="center" w:pos="4680"/>
        <w:tab w:val="right" w:pos="9360"/>
      </w:tabs>
      <w:spacing w:after="0" w:line="240" w:lineRule="auto"/>
      <w:ind w:firstLine="720"/>
    </w:pPr>
    <w:rPr>
      <w:rFonts w:ascii="Garamond" w:eastAsia="Times New Roman" w:hAnsi="Garamond" w:cs="Times New Roman"/>
      <w:spacing w:val="20"/>
      <w:sz w:val="28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D27F2A"/>
    <w:rPr>
      <w:rFonts w:ascii="Garamond" w:eastAsia="Times New Roman" w:hAnsi="Garamond" w:cs="Times New Roman"/>
      <w:spacing w:val="20"/>
      <w:sz w:val="28"/>
      <w:szCs w:val="2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98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50697">
          <w:marLeft w:val="547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adeep Kumar TS</cp:lastModifiedBy>
  <cp:revision>2</cp:revision>
  <cp:lastPrinted>2017-11-26T12:51:00Z</cp:lastPrinted>
  <dcterms:created xsi:type="dcterms:W3CDTF">2020-04-10T11:21:00Z</dcterms:created>
  <dcterms:modified xsi:type="dcterms:W3CDTF">2020-04-10T11:21:00Z</dcterms:modified>
</cp:coreProperties>
</file>